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 xml:space="preserve">и стамбене  </w:t>
      </w:r>
      <w:r w:rsidR="00F26C03"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зграде</w:t>
      </w:r>
      <w:r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4B712F8F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C4375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</w:t>
            </w:r>
            <w:r w:rsidR="00F26C0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е</w:t>
            </w:r>
            <w:r w:rsidRPr="00C4375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 xml:space="preserve"> зград</w:t>
            </w:r>
            <w:r w:rsidR="00F26C0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503A6547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6B4C36F2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65E4E02B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фактор заузетости површине за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68B85B24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60E16BCC" w:rsidR="009D3861" w:rsidRPr="00E75D7C" w:rsidRDefault="005D55ED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bookmarkStart w:id="0" w:name="_GoBack"/>
            <w:bookmarkEnd w:id="0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8A39C4" w14:textId="77777777" w:rsidR="004109E4" w:rsidRDefault="004109E4" w:rsidP="00CB7E8C">
      <w:pPr>
        <w:spacing w:after="0" w:line="240" w:lineRule="auto"/>
      </w:pPr>
      <w:r>
        <w:separator/>
      </w:r>
    </w:p>
  </w:endnote>
  <w:endnote w:type="continuationSeparator" w:id="0">
    <w:p w14:paraId="33BECA70" w14:textId="77777777" w:rsidR="004109E4" w:rsidRDefault="004109E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FBB8E" w14:textId="77777777" w:rsidR="004109E4" w:rsidRDefault="004109E4" w:rsidP="00CB7E8C">
      <w:pPr>
        <w:spacing w:after="0" w:line="240" w:lineRule="auto"/>
      </w:pPr>
      <w:r>
        <w:separator/>
      </w:r>
    </w:p>
  </w:footnote>
  <w:footnote w:type="continuationSeparator" w:id="0">
    <w:p w14:paraId="32685EE7" w14:textId="77777777" w:rsidR="004109E4" w:rsidRDefault="004109E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09E4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3305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44692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6469A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3015A-96B1-4A4E-9F2B-F920AA6A1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95</Words>
  <Characters>852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Slobodan Jovanov</cp:lastModifiedBy>
  <cp:revision>2</cp:revision>
  <cp:lastPrinted>2021-07-21T07:14:00Z</cp:lastPrinted>
  <dcterms:created xsi:type="dcterms:W3CDTF">2022-06-23T10:18:00Z</dcterms:created>
  <dcterms:modified xsi:type="dcterms:W3CDTF">2022-06-23T10:18:00Z</dcterms:modified>
</cp:coreProperties>
</file>